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B94BB" w14:textId="72C15860" w:rsidR="00992AD4" w:rsidRPr="00353EFF" w:rsidRDefault="00353EFF" w:rsidP="00992AD4">
      <w:pPr>
        <w:spacing w:line="240" w:lineRule="auto"/>
        <w:jc w:val="center"/>
        <w:rPr>
          <w:rFonts w:cstheme="minorHAnsi"/>
          <w:b/>
          <w:sz w:val="38"/>
          <w:szCs w:val="38"/>
        </w:rPr>
      </w:pPr>
      <w:r w:rsidRPr="00353EFF">
        <w:rPr>
          <w:rFonts w:cstheme="minorHAnsi"/>
          <w:b/>
          <w:sz w:val="38"/>
          <w:szCs w:val="38"/>
        </w:rPr>
        <w:t>NATIONAL HERD IMPROVEMENT ASSOCIATION</w:t>
      </w:r>
    </w:p>
    <w:p w14:paraId="1F45728C" w14:textId="6CADAFA0" w:rsidR="00992AD4" w:rsidRPr="00DB3B89" w:rsidRDefault="00353EFF" w:rsidP="00992AD4">
      <w:pPr>
        <w:spacing w:line="240" w:lineRule="auto"/>
        <w:jc w:val="center"/>
        <w:rPr>
          <w:rFonts w:cstheme="minorHAnsi"/>
          <w:b/>
          <w:sz w:val="36"/>
          <w:szCs w:val="36"/>
          <w:u w:val="single"/>
        </w:rPr>
      </w:pPr>
      <w:r w:rsidRPr="00DB3B89">
        <w:rPr>
          <w:rFonts w:cstheme="minorHAnsi"/>
          <w:b/>
          <w:sz w:val="36"/>
          <w:szCs w:val="36"/>
          <w:u w:val="single"/>
        </w:rPr>
        <w:t>YOUNG PERSON ACHIEVER AWARD</w:t>
      </w:r>
    </w:p>
    <w:p w14:paraId="46482992" w14:textId="5DB940E8" w:rsidR="001C6C79" w:rsidRPr="00060810" w:rsidRDefault="001C6C79" w:rsidP="00353EFF">
      <w:pPr>
        <w:tabs>
          <w:tab w:val="left" w:pos="2040"/>
        </w:tabs>
        <w:spacing w:after="0" w:line="240" w:lineRule="auto"/>
        <w:jc w:val="center"/>
        <w:rPr>
          <w:rFonts w:cstheme="minorHAnsi"/>
          <w:b/>
          <w:sz w:val="26"/>
          <w:szCs w:val="26"/>
        </w:rPr>
      </w:pPr>
    </w:p>
    <w:p w14:paraId="6FD1760D" w14:textId="58F42C8D" w:rsidR="00353EFF" w:rsidRPr="003E18DE" w:rsidRDefault="00353EFF" w:rsidP="00060810">
      <w:pPr>
        <w:tabs>
          <w:tab w:val="left" w:pos="2040"/>
        </w:tabs>
        <w:spacing w:after="0" w:line="240" w:lineRule="auto"/>
        <w:jc w:val="center"/>
        <w:rPr>
          <w:rFonts w:cstheme="minorHAnsi"/>
          <w:b/>
          <w:sz w:val="36"/>
          <w:szCs w:val="36"/>
        </w:rPr>
      </w:pPr>
      <w:r w:rsidRPr="003E18DE">
        <w:rPr>
          <w:rFonts w:cstheme="minorHAnsi"/>
          <w:b/>
          <w:sz w:val="36"/>
          <w:szCs w:val="36"/>
        </w:rPr>
        <w:t>This award is to applaud the commitment and excellence</w:t>
      </w:r>
      <w:r w:rsidR="00060810" w:rsidRPr="003E18DE">
        <w:rPr>
          <w:rFonts w:cstheme="minorHAnsi"/>
          <w:b/>
          <w:sz w:val="36"/>
          <w:szCs w:val="36"/>
        </w:rPr>
        <w:t xml:space="preserve"> </w:t>
      </w:r>
      <w:r w:rsidRPr="003E18DE">
        <w:rPr>
          <w:rFonts w:cstheme="minorHAnsi"/>
          <w:b/>
          <w:sz w:val="36"/>
          <w:szCs w:val="36"/>
        </w:rPr>
        <w:t>of young people 35 and under</w:t>
      </w:r>
    </w:p>
    <w:p w14:paraId="084B8AE3" w14:textId="77777777" w:rsidR="00353EFF" w:rsidRPr="004A4209" w:rsidRDefault="00353EFF" w:rsidP="00353EFF">
      <w:pPr>
        <w:tabs>
          <w:tab w:val="left" w:pos="2040"/>
        </w:tabs>
        <w:spacing w:after="0" w:line="240" w:lineRule="auto"/>
        <w:rPr>
          <w:rFonts w:cstheme="minorHAnsi"/>
          <w:b/>
          <w:sz w:val="30"/>
          <w:szCs w:val="30"/>
        </w:rPr>
      </w:pPr>
    </w:p>
    <w:p w14:paraId="74EEEA4B" w14:textId="3BCCBDDB" w:rsidR="000C0D46" w:rsidRPr="004A4209" w:rsidRDefault="00353EFF" w:rsidP="00353EFF">
      <w:pPr>
        <w:tabs>
          <w:tab w:val="left" w:pos="-1440"/>
        </w:tabs>
        <w:spacing w:after="0"/>
        <w:ind w:left="7920" w:hanging="7920"/>
        <w:jc w:val="both"/>
        <w:rPr>
          <w:rFonts w:cstheme="minorHAnsi"/>
          <w:color w:val="000000" w:themeColor="text1"/>
          <w:sz w:val="26"/>
          <w:szCs w:val="26"/>
        </w:rPr>
      </w:pPr>
      <w:r w:rsidRPr="004A4209">
        <w:rPr>
          <w:rFonts w:cstheme="minorHAnsi"/>
          <w:color w:val="000000" w:themeColor="text1"/>
          <w:sz w:val="26"/>
          <w:szCs w:val="26"/>
        </w:rPr>
        <w:t xml:space="preserve">Please Nominate one person </w:t>
      </w:r>
      <w:r w:rsidR="00060810" w:rsidRPr="004A4209">
        <w:rPr>
          <w:rFonts w:cstheme="minorHAnsi"/>
          <w:color w:val="000000" w:themeColor="text1"/>
          <w:sz w:val="26"/>
          <w:szCs w:val="26"/>
        </w:rPr>
        <w:t>for this award</w:t>
      </w:r>
      <w:r w:rsidRPr="004A4209">
        <w:rPr>
          <w:rFonts w:cstheme="minorHAnsi"/>
          <w:color w:val="000000" w:themeColor="text1"/>
          <w:sz w:val="26"/>
          <w:szCs w:val="26"/>
        </w:rPr>
        <w:t xml:space="preserve">. Fill in </w:t>
      </w:r>
      <w:r w:rsidR="00060810" w:rsidRPr="004A4209">
        <w:rPr>
          <w:rFonts w:cstheme="minorHAnsi"/>
          <w:color w:val="000000" w:themeColor="text1"/>
          <w:sz w:val="26"/>
          <w:szCs w:val="26"/>
        </w:rPr>
        <w:t>all</w:t>
      </w:r>
      <w:r w:rsidRPr="004A4209">
        <w:rPr>
          <w:rFonts w:cstheme="minorHAnsi"/>
          <w:color w:val="000000" w:themeColor="text1"/>
          <w:sz w:val="26"/>
          <w:szCs w:val="26"/>
        </w:rPr>
        <w:t xml:space="preserve"> details below</w:t>
      </w:r>
      <w:r w:rsidR="00060810" w:rsidRPr="004A4209">
        <w:rPr>
          <w:rFonts w:cstheme="minorHAnsi"/>
          <w:color w:val="000000" w:themeColor="text1"/>
          <w:sz w:val="26"/>
          <w:szCs w:val="26"/>
        </w:rPr>
        <w:t>.</w:t>
      </w:r>
    </w:p>
    <w:p w14:paraId="288D63D6" w14:textId="77777777" w:rsidR="00353EFF" w:rsidRPr="004A4209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18D47482" w14:textId="64D84812" w:rsidR="000C0D46" w:rsidRPr="004A4209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4A4209">
        <w:rPr>
          <w:rFonts w:cstheme="minorHAnsi"/>
          <w:sz w:val="26"/>
          <w:szCs w:val="26"/>
        </w:rPr>
        <w:t>Name of Person Making Nomination</w:t>
      </w:r>
      <w:r w:rsidR="00060810" w:rsidRPr="004A4209">
        <w:rPr>
          <w:rFonts w:cstheme="minorHAnsi"/>
          <w:sz w:val="26"/>
          <w:szCs w:val="26"/>
        </w:rPr>
        <w:t>:</w:t>
      </w:r>
    </w:p>
    <w:p w14:paraId="3FCA9918" w14:textId="77777777" w:rsidR="00353EFF" w:rsidRPr="004A4209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2BC19325" w14:textId="5851BEF1" w:rsidR="00353EFF" w:rsidRPr="004A4209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4A4209">
        <w:rPr>
          <w:rFonts w:cstheme="minorHAnsi"/>
          <w:sz w:val="26"/>
          <w:szCs w:val="26"/>
        </w:rPr>
        <w:t>Organisation</w:t>
      </w:r>
      <w:r w:rsidR="00060810" w:rsidRPr="004A4209">
        <w:rPr>
          <w:rFonts w:cstheme="minorHAnsi"/>
          <w:sz w:val="26"/>
          <w:szCs w:val="26"/>
        </w:rPr>
        <w:t>:</w:t>
      </w:r>
    </w:p>
    <w:p w14:paraId="2F26209C" w14:textId="77777777" w:rsidR="00353EFF" w:rsidRPr="004A4209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19F65871" w14:textId="53170CAD" w:rsidR="00353EFF" w:rsidRPr="004A4209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4A4209">
        <w:rPr>
          <w:rFonts w:cstheme="minorHAnsi"/>
          <w:sz w:val="26"/>
          <w:szCs w:val="26"/>
        </w:rPr>
        <w:t>Email</w:t>
      </w:r>
      <w:r w:rsidR="00060810" w:rsidRPr="004A4209">
        <w:rPr>
          <w:rFonts w:cstheme="minorHAnsi"/>
          <w:sz w:val="26"/>
          <w:szCs w:val="26"/>
        </w:rPr>
        <w:t>:</w:t>
      </w:r>
    </w:p>
    <w:p w14:paraId="5E24D6EC" w14:textId="77777777" w:rsidR="00353EFF" w:rsidRPr="004A4209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39058267" w14:textId="364E1C9E" w:rsidR="00353EFF" w:rsidRPr="004A4209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4A4209">
        <w:rPr>
          <w:rFonts w:cstheme="minorHAnsi"/>
          <w:sz w:val="26"/>
          <w:szCs w:val="26"/>
        </w:rPr>
        <w:t>Address</w:t>
      </w:r>
      <w:r w:rsidR="00060810" w:rsidRPr="004A4209">
        <w:rPr>
          <w:rFonts w:cstheme="minorHAnsi"/>
          <w:sz w:val="26"/>
          <w:szCs w:val="26"/>
        </w:rPr>
        <w:t>:</w:t>
      </w:r>
    </w:p>
    <w:p w14:paraId="6C198A4B" w14:textId="2ADB5AF4" w:rsidR="00353EFF" w:rsidRPr="000974C5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464E56A6" w14:textId="6DACB615" w:rsidR="00353EFF" w:rsidRPr="000974C5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0974C5">
        <w:rPr>
          <w:rFonts w:cstheme="minorHAnsi"/>
          <w:sz w:val="26"/>
          <w:szCs w:val="26"/>
        </w:rPr>
        <w:t>Phone Number</w:t>
      </w:r>
      <w:r w:rsidR="00060810" w:rsidRPr="000974C5">
        <w:rPr>
          <w:rFonts w:cstheme="minorHAnsi"/>
          <w:sz w:val="26"/>
          <w:szCs w:val="26"/>
        </w:rPr>
        <w:t>:</w:t>
      </w:r>
    </w:p>
    <w:p w14:paraId="4315041D" w14:textId="77777777" w:rsidR="00353EFF" w:rsidRPr="000974C5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79E347B4" w14:textId="6BD4A357" w:rsidR="00353EFF" w:rsidRPr="000974C5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0974C5">
        <w:rPr>
          <w:rFonts w:cstheme="minorHAnsi"/>
          <w:sz w:val="26"/>
          <w:szCs w:val="26"/>
        </w:rPr>
        <w:t>Name of Person being nominated</w:t>
      </w:r>
      <w:r w:rsidR="00060810" w:rsidRPr="000974C5">
        <w:rPr>
          <w:rFonts w:cstheme="minorHAnsi"/>
          <w:sz w:val="26"/>
          <w:szCs w:val="26"/>
        </w:rPr>
        <w:t>:</w:t>
      </w:r>
    </w:p>
    <w:p w14:paraId="578B2CCD" w14:textId="1142A4F1" w:rsidR="00F05AB4" w:rsidRPr="000974C5" w:rsidRDefault="00F05AB4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44BE7DAE" w14:textId="56775C6A" w:rsidR="00F05AB4" w:rsidRPr="000974C5" w:rsidRDefault="00F05AB4" w:rsidP="00353EFF">
      <w:pPr>
        <w:spacing w:after="0"/>
        <w:jc w:val="both"/>
        <w:rPr>
          <w:rFonts w:cstheme="minorHAnsi"/>
          <w:sz w:val="26"/>
          <w:szCs w:val="26"/>
        </w:rPr>
      </w:pPr>
      <w:r w:rsidRPr="000974C5">
        <w:rPr>
          <w:rFonts w:cstheme="minorHAnsi"/>
          <w:sz w:val="26"/>
          <w:szCs w:val="26"/>
        </w:rPr>
        <w:t>Age of person being nominated</w:t>
      </w:r>
      <w:r w:rsidR="00B872A4" w:rsidRPr="000974C5">
        <w:rPr>
          <w:rFonts w:cstheme="minorHAnsi"/>
          <w:sz w:val="26"/>
          <w:szCs w:val="26"/>
        </w:rPr>
        <w:t xml:space="preserve"> (must be over 21):</w:t>
      </w:r>
    </w:p>
    <w:p w14:paraId="2BCFA4CE" w14:textId="77777777" w:rsidR="00353EFF" w:rsidRPr="000974C5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70238713" w14:textId="432EF30A" w:rsidR="000C0D46" w:rsidRPr="000974C5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0974C5">
        <w:rPr>
          <w:rFonts w:cstheme="minorHAnsi"/>
          <w:sz w:val="26"/>
          <w:szCs w:val="26"/>
        </w:rPr>
        <w:t>Why have you nominated this person (please type/write below):</w:t>
      </w:r>
    </w:p>
    <w:p w14:paraId="7B2EA81D" w14:textId="47F45D71" w:rsidR="000974C5" w:rsidRPr="000974C5" w:rsidRDefault="000974C5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04B18A1A" w14:textId="2A0BB6F4" w:rsidR="000974C5" w:rsidRPr="000974C5" w:rsidRDefault="000974C5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1E766843" w14:textId="77777777" w:rsidR="000974C5" w:rsidRPr="000974C5" w:rsidRDefault="000974C5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32177F08" w14:textId="68B5D1A5" w:rsidR="000974C5" w:rsidRPr="000974C5" w:rsidRDefault="000974C5" w:rsidP="00353EFF">
      <w:pPr>
        <w:spacing w:after="0"/>
        <w:jc w:val="both"/>
        <w:rPr>
          <w:rFonts w:cstheme="minorHAnsi"/>
          <w:sz w:val="26"/>
          <w:szCs w:val="26"/>
        </w:rPr>
      </w:pPr>
      <w:r w:rsidRPr="000974C5">
        <w:rPr>
          <w:rFonts w:cstheme="minorHAnsi"/>
          <w:sz w:val="26"/>
          <w:szCs w:val="26"/>
        </w:rPr>
        <w:t xml:space="preserve">Why do they want to do the </w:t>
      </w:r>
      <w:hyperlink r:id="rId9" w:history="1">
        <w:r w:rsidRPr="00DA4A38">
          <w:rPr>
            <w:rStyle w:val="Hyperlink"/>
            <w:rFonts w:cstheme="minorHAnsi"/>
            <w:sz w:val="26"/>
            <w:szCs w:val="26"/>
          </w:rPr>
          <w:t>Marcus Oldham Rural Leadership Program</w:t>
        </w:r>
      </w:hyperlink>
      <w:r w:rsidRPr="000974C5">
        <w:rPr>
          <w:rFonts w:cstheme="minorHAnsi"/>
          <w:sz w:val="26"/>
          <w:szCs w:val="26"/>
        </w:rPr>
        <w:t>?</w:t>
      </w:r>
    </w:p>
    <w:p w14:paraId="4C15D6C4" w14:textId="77777777" w:rsidR="00353EFF" w:rsidRPr="004A4209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41BF4C89" w14:textId="77777777" w:rsidR="00353EFF" w:rsidRPr="004A4209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75F6BE00" w14:textId="77777777" w:rsidR="00353EFF" w:rsidRPr="004A4209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6CF65ADC" w14:textId="1D852358" w:rsidR="0091613B" w:rsidRPr="004A4209" w:rsidRDefault="00353EFF" w:rsidP="00353EFF">
      <w:pPr>
        <w:spacing w:after="0"/>
        <w:rPr>
          <w:rFonts w:eastAsia="Times New Roman" w:cstheme="minorHAnsi"/>
          <w:sz w:val="26"/>
          <w:szCs w:val="26"/>
          <w:lang w:val="en-US"/>
        </w:rPr>
      </w:pPr>
      <w:r w:rsidRPr="004A4209">
        <w:rPr>
          <w:rFonts w:cstheme="minorHAnsi"/>
          <w:sz w:val="26"/>
          <w:szCs w:val="26"/>
        </w:rPr>
        <w:t>Please also include a brief CV of 75 words to further support the nomination</w:t>
      </w:r>
      <w:r w:rsidRPr="004A4209">
        <w:rPr>
          <w:rFonts w:eastAsia="Times New Roman" w:cstheme="minorHAnsi"/>
          <w:sz w:val="26"/>
          <w:szCs w:val="26"/>
          <w:lang w:val="en-US"/>
        </w:rPr>
        <w:t xml:space="preserve"> </w:t>
      </w:r>
    </w:p>
    <w:p w14:paraId="17A9B6D8" w14:textId="77777777" w:rsidR="00060810" w:rsidRPr="00550B88" w:rsidRDefault="00060810" w:rsidP="00F16A9D">
      <w:pPr>
        <w:spacing w:after="0"/>
        <w:rPr>
          <w:rFonts w:eastAsia="Times New Roman" w:cstheme="minorHAnsi"/>
          <w:color w:val="000099"/>
          <w:lang w:val="en-US"/>
        </w:rPr>
      </w:pPr>
    </w:p>
    <w:p w14:paraId="65144AD7" w14:textId="77777777" w:rsidR="00B872A4" w:rsidRPr="00550B88" w:rsidRDefault="00060810" w:rsidP="004A4209">
      <w:pPr>
        <w:pStyle w:val="Heading2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000099"/>
          <w:sz w:val="24"/>
          <w:szCs w:val="24"/>
          <w:shd w:val="clear" w:color="auto" w:fill="FFFFFF"/>
        </w:rPr>
      </w:pPr>
      <w:r w:rsidRPr="00550B88">
        <w:rPr>
          <w:rFonts w:asciiTheme="minorHAnsi" w:hAnsiTheme="minorHAnsi" w:cstheme="minorHAnsi"/>
          <w:color w:val="000099"/>
          <w:sz w:val="24"/>
          <w:szCs w:val="24"/>
        </w:rPr>
        <w:t>The winner will receive a sponsored position</w:t>
      </w:r>
      <w:r w:rsidR="004A4209" w:rsidRPr="00550B88">
        <w:rPr>
          <w:rFonts w:asciiTheme="minorHAnsi" w:hAnsiTheme="minorHAnsi" w:cstheme="minorHAnsi"/>
          <w:color w:val="000099"/>
          <w:sz w:val="24"/>
          <w:szCs w:val="24"/>
        </w:rPr>
        <w:t xml:space="preserve"> from the Gardiner Foundation to attend the Marcus Oldham Rural Leadership Program which is a week of intensive training </w:t>
      </w:r>
      <w:r w:rsidR="00B872A4" w:rsidRPr="00550B88">
        <w:rPr>
          <w:rFonts w:asciiTheme="minorHAnsi" w:hAnsiTheme="minorHAnsi" w:cstheme="minorHAnsi"/>
          <w:color w:val="000099"/>
          <w:sz w:val="24"/>
          <w:szCs w:val="24"/>
        </w:rPr>
        <w:t xml:space="preserve">from </w:t>
      </w:r>
      <w:r w:rsidR="00B872A4" w:rsidRPr="00550B88">
        <w:rPr>
          <w:rFonts w:asciiTheme="minorHAnsi" w:hAnsiTheme="minorHAnsi" w:cstheme="minorHAnsi"/>
          <w:color w:val="000099"/>
          <w:sz w:val="24"/>
          <w:szCs w:val="24"/>
          <w:shd w:val="clear" w:color="auto" w:fill="FFFFFF"/>
        </w:rPr>
        <w:t>Sunday 14th May to Friday 19th May 2023</w:t>
      </w:r>
      <w:r w:rsidR="00B872A4" w:rsidRPr="00550B88">
        <w:rPr>
          <w:rFonts w:ascii="Arial" w:hAnsi="Arial" w:cs="Arial"/>
          <w:color w:val="000099"/>
          <w:sz w:val="24"/>
          <w:szCs w:val="24"/>
          <w:shd w:val="clear" w:color="auto" w:fill="FFFFFF"/>
        </w:rPr>
        <w:t xml:space="preserve">. </w:t>
      </w:r>
    </w:p>
    <w:p w14:paraId="520EF3C1" w14:textId="0F5904A8" w:rsidR="004A4209" w:rsidRPr="000974C5" w:rsidRDefault="00B872A4" w:rsidP="004A4209">
      <w:pPr>
        <w:pStyle w:val="Heading2"/>
        <w:shd w:val="clear" w:color="auto" w:fill="FFFFFF"/>
        <w:spacing w:before="0" w:beforeAutospacing="0" w:after="150" w:afterAutospacing="0"/>
        <w:jc w:val="center"/>
        <w:rPr>
          <w:rFonts w:asciiTheme="minorHAnsi" w:hAnsiTheme="minorHAnsi" w:cstheme="minorHAnsi"/>
          <w:sz w:val="22"/>
          <w:szCs w:val="22"/>
        </w:rPr>
      </w:pPr>
      <w:r w:rsidRPr="000974C5">
        <w:rPr>
          <w:rFonts w:asciiTheme="minorHAnsi" w:hAnsiTheme="minorHAnsi" w:cstheme="minorHAnsi"/>
          <w:sz w:val="22"/>
          <w:szCs w:val="22"/>
          <w:highlight w:val="yellow"/>
          <w:shd w:val="clear" w:color="auto" w:fill="FFFFFF"/>
        </w:rPr>
        <w:t>The person nominated must attend this course</w:t>
      </w:r>
    </w:p>
    <w:p w14:paraId="63EC4F59" w14:textId="77777777" w:rsidR="00060810" w:rsidRPr="00060810" w:rsidRDefault="00060810" w:rsidP="00353EFF">
      <w:pPr>
        <w:spacing w:after="0"/>
        <w:rPr>
          <w:rFonts w:eastAsia="Times New Roman" w:cstheme="minorHAnsi"/>
          <w:sz w:val="24"/>
          <w:szCs w:val="24"/>
          <w:lang w:val="en-US"/>
        </w:rPr>
      </w:pPr>
    </w:p>
    <w:p w14:paraId="408A0100" w14:textId="5A0505B7" w:rsidR="00353EFF" w:rsidRPr="00060810" w:rsidRDefault="00353EFF" w:rsidP="00060810">
      <w:pPr>
        <w:spacing w:after="0"/>
        <w:jc w:val="center"/>
        <w:rPr>
          <w:rFonts w:eastAsia="Times New Roman" w:cstheme="minorHAnsi"/>
          <w:sz w:val="28"/>
          <w:szCs w:val="28"/>
          <w:lang w:val="en-US"/>
        </w:rPr>
      </w:pPr>
      <w:r w:rsidRPr="00060810">
        <w:rPr>
          <w:rFonts w:eastAsia="Times New Roman" w:cstheme="minorHAnsi"/>
          <w:sz w:val="28"/>
          <w:szCs w:val="28"/>
          <w:lang w:val="en-US"/>
        </w:rPr>
        <w:t>Please email th</w:t>
      </w:r>
      <w:r w:rsidR="00060810">
        <w:rPr>
          <w:rFonts w:eastAsia="Times New Roman" w:cstheme="minorHAnsi"/>
          <w:sz w:val="28"/>
          <w:szCs w:val="28"/>
          <w:lang w:val="en-US"/>
        </w:rPr>
        <w:t>e completed form</w:t>
      </w:r>
      <w:r w:rsidRPr="00060810">
        <w:rPr>
          <w:rFonts w:eastAsia="Times New Roman" w:cstheme="minorHAnsi"/>
          <w:sz w:val="28"/>
          <w:szCs w:val="28"/>
          <w:lang w:val="en-US"/>
        </w:rPr>
        <w:t xml:space="preserve"> </w:t>
      </w:r>
      <w:r w:rsidR="00060810" w:rsidRPr="00060810">
        <w:rPr>
          <w:rFonts w:eastAsia="Times New Roman" w:cstheme="minorHAnsi"/>
          <w:sz w:val="28"/>
          <w:szCs w:val="28"/>
          <w:lang w:val="en-US"/>
        </w:rPr>
        <w:t>to sara@nhia.org.au</w:t>
      </w:r>
    </w:p>
    <w:sectPr w:rsidR="00353EFF" w:rsidRPr="00060810" w:rsidSect="0091613B">
      <w:pgSz w:w="12240" w:h="15840" w:code="1"/>
      <w:pgMar w:top="737" w:right="1440" w:bottom="45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E2BA2"/>
    <w:multiLevelType w:val="hybridMultilevel"/>
    <w:tmpl w:val="35102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56C48"/>
    <w:multiLevelType w:val="hybridMultilevel"/>
    <w:tmpl w:val="FD1A5D70"/>
    <w:lvl w:ilvl="0" w:tplc="C7F82514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12500E"/>
    <w:multiLevelType w:val="hybridMultilevel"/>
    <w:tmpl w:val="E80801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E5085C"/>
    <w:multiLevelType w:val="hybridMultilevel"/>
    <w:tmpl w:val="D5FEF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4539464">
    <w:abstractNumId w:val="3"/>
  </w:num>
  <w:num w:numId="2" w16cid:durableId="1501391868">
    <w:abstractNumId w:val="0"/>
  </w:num>
  <w:num w:numId="3" w16cid:durableId="1616205317">
    <w:abstractNumId w:val="2"/>
  </w:num>
  <w:num w:numId="4" w16cid:durableId="1828135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t7SwMDQ1MLcwMTdQ0lEKTi0uzszPAykwqQUAuGm5XSwAAAA="/>
  </w:docVars>
  <w:rsids>
    <w:rsidRoot w:val="00992AD4"/>
    <w:rsid w:val="000313BE"/>
    <w:rsid w:val="000561E3"/>
    <w:rsid w:val="00060810"/>
    <w:rsid w:val="000974C5"/>
    <w:rsid w:val="000A4FA9"/>
    <w:rsid w:val="000A7E70"/>
    <w:rsid w:val="000C0D46"/>
    <w:rsid w:val="000E1B4E"/>
    <w:rsid w:val="000F7824"/>
    <w:rsid w:val="001077DD"/>
    <w:rsid w:val="001123A9"/>
    <w:rsid w:val="00183101"/>
    <w:rsid w:val="001C6C79"/>
    <w:rsid w:val="001D5EB1"/>
    <w:rsid w:val="002B21B6"/>
    <w:rsid w:val="002D0240"/>
    <w:rsid w:val="00305E1B"/>
    <w:rsid w:val="003123E6"/>
    <w:rsid w:val="003244B7"/>
    <w:rsid w:val="00353EFF"/>
    <w:rsid w:val="003A2BB2"/>
    <w:rsid w:val="003E18DE"/>
    <w:rsid w:val="003F653D"/>
    <w:rsid w:val="004A2B06"/>
    <w:rsid w:val="004A4209"/>
    <w:rsid w:val="004C6707"/>
    <w:rsid w:val="004E7330"/>
    <w:rsid w:val="0051173E"/>
    <w:rsid w:val="00513774"/>
    <w:rsid w:val="00520364"/>
    <w:rsid w:val="00533C95"/>
    <w:rsid w:val="00550B88"/>
    <w:rsid w:val="00562120"/>
    <w:rsid w:val="00584638"/>
    <w:rsid w:val="005D3849"/>
    <w:rsid w:val="00606DA9"/>
    <w:rsid w:val="006202EE"/>
    <w:rsid w:val="006208A9"/>
    <w:rsid w:val="006501A0"/>
    <w:rsid w:val="00650442"/>
    <w:rsid w:val="006E3E39"/>
    <w:rsid w:val="006F2BBA"/>
    <w:rsid w:val="007011EF"/>
    <w:rsid w:val="00770069"/>
    <w:rsid w:val="0077134D"/>
    <w:rsid w:val="007A30A7"/>
    <w:rsid w:val="007B1160"/>
    <w:rsid w:val="007C5C28"/>
    <w:rsid w:val="007E0580"/>
    <w:rsid w:val="007F37F7"/>
    <w:rsid w:val="00806C52"/>
    <w:rsid w:val="00820953"/>
    <w:rsid w:val="008D2C69"/>
    <w:rsid w:val="009016F3"/>
    <w:rsid w:val="00914F3B"/>
    <w:rsid w:val="0091613B"/>
    <w:rsid w:val="00926082"/>
    <w:rsid w:val="00967997"/>
    <w:rsid w:val="009902B1"/>
    <w:rsid w:val="00992AD4"/>
    <w:rsid w:val="009A7692"/>
    <w:rsid w:val="009C0E9B"/>
    <w:rsid w:val="009E7509"/>
    <w:rsid w:val="009F0CC4"/>
    <w:rsid w:val="00A054F9"/>
    <w:rsid w:val="00A20B9A"/>
    <w:rsid w:val="00A64557"/>
    <w:rsid w:val="00A70C67"/>
    <w:rsid w:val="00A95745"/>
    <w:rsid w:val="00AB3F44"/>
    <w:rsid w:val="00AF5C0E"/>
    <w:rsid w:val="00AF6717"/>
    <w:rsid w:val="00B15840"/>
    <w:rsid w:val="00B273F8"/>
    <w:rsid w:val="00B645C9"/>
    <w:rsid w:val="00B6532C"/>
    <w:rsid w:val="00B872A4"/>
    <w:rsid w:val="00BE6E08"/>
    <w:rsid w:val="00C06E7D"/>
    <w:rsid w:val="00C14D04"/>
    <w:rsid w:val="00C238DB"/>
    <w:rsid w:val="00C32078"/>
    <w:rsid w:val="00C60B85"/>
    <w:rsid w:val="00C62BDE"/>
    <w:rsid w:val="00C632BF"/>
    <w:rsid w:val="00C706D1"/>
    <w:rsid w:val="00C71AA6"/>
    <w:rsid w:val="00C72688"/>
    <w:rsid w:val="00C97CDD"/>
    <w:rsid w:val="00CA6EF7"/>
    <w:rsid w:val="00D353F1"/>
    <w:rsid w:val="00D358B3"/>
    <w:rsid w:val="00D45545"/>
    <w:rsid w:val="00D81143"/>
    <w:rsid w:val="00DA4A38"/>
    <w:rsid w:val="00DB3B89"/>
    <w:rsid w:val="00DE4785"/>
    <w:rsid w:val="00E13BB1"/>
    <w:rsid w:val="00E211A0"/>
    <w:rsid w:val="00E6653B"/>
    <w:rsid w:val="00E73D6F"/>
    <w:rsid w:val="00F03FE6"/>
    <w:rsid w:val="00F05AB4"/>
    <w:rsid w:val="00F16A9D"/>
    <w:rsid w:val="00F306B3"/>
    <w:rsid w:val="00F440D8"/>
    <w:rsid w:val="00F83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B8A14"/>
  <w15:docId w15:val="{AE30D022-C480-48A1-9DA5-656F4A856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A420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67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2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B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D5EB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5D3849"/>
    <w:rPr>
      <w:color w:val="0000FF"/>
      <w:u w:val="single"/>
    </w:rPr>
  </w:style>
  <w:style w:type="paragraph" w:customStyle="1" w:styleId="Default">
    <w:name w:val="Default"/>
    <w:rsid w:val="003123E6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1613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A4209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9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marcusoldham.vic.edu.au/courses-enrolment/leadersh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AE710212BAF4685B4F1CCF5D226E3" ma:contentTypeVersion="8" ma:contentTypeDescription="Create a new document." ma:contentTypeScope="" ma:versionID="8a20a31e5648c85ffc73c81bee0b8858">
  <xsd:schema xmlns:xsd="http://www.w3.org/2001/XMLSchema" xmlns:xs="http://www.w3.org/2001/XMLSchema" xmlns:p="http://schemas.microsoft.com/office/2006/metadata/properties" xmlns:ns2="55b04697-f47b-438c-9a61-4cf76b1bd9d7" xmlns:ns3="03bfd72b-a2f7-4d65-afd5-a8d07d07eb56" targetNamespace="http://schemas.microsoft.com/office/2006/metadata/properties" ma:root="true" ma:fieldsID="0b1b6605330814b4de6f6f05954614c4" ns2:_="" ns3:_="">
    <xsd:import namespace="55b04697-f47b-438c-9a61-4cf76b1bd9d7"/>
    <xsd:import namespace="03bfd72b-a2f7-4d65-afd5-a8d07d07e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04697-f47b-438c-9a61-4cf76b1bd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fd72b-a2f7-4d65-afd5-a8d07d07e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9E875B-623A-43C0-B71A-6F7184CE4F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04697-f47b-438c-9a61-4cf76b1bd9d7"/>
    <ds:schemaRef ds:uri="03bfd72b-a2f7-4d65-afd5-a8d07d07e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B9F34D-89E3-4B27-84FA-2039B4400B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B53792-4A03-4743-B6F5-9D3A3419CD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F50022-A082-4E73-9C1E-4FA47AE0C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.</Company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millar</dc:creator>
  <cp:lastModifiedBy>Sara Merckel</cp:lastModifiedBy>
  <cp:revision>2</cp:revision>
  <cp:lastPrinted>2020-12-17T22:49:00Z</cp:lastPrinted>
  <dcterms:created xsi:type="dcterms:W3CDTF">2022-12-21T01:20:00Z</dcterms:created>
  <dcterms:modified xsi:type="dcterms:W3CDTF">2022-12-21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AE710212BAF4685B4F1CCF5D226E3</vt:lpwstr>
  </property>
</Properties>
</file>